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20BB39" w14:textId="77777777" w:rsidR="00346844" w:rsidRPr="00D1728A" w:rsidRDefault="0052217A" w:rsidP="005A1F1D">
      <w:pPr>
        <w:rPr>
          <w:rFonts w:ascii="Cambria" w:hAnsi="Cambria"/>
          <w:b/>
          <w:sz w:val="40"/>
          <w:szCs w:val="40"/>
        </w:rPr>
      </w:pPr>
      <w:r w:rsidRPr="00D1728A">
        <w:rPr>
          <w:rFonts w:ascii="Cambria" w:hAnsi="Cambria"/>
          <w:b/>
          <w:sz w:val="40"/>
          <w:szCs w:val="40"/>
        </w:rPr>
        <w:t>Department of Computer Science</w:t>
      </w:r>
    </w:p>
    <w:p w14:paraId="15BB40D1" w14:textId="0BF7E348" w:rsidR="0052217A" w:rsidRDefault="00966B7F" w:rsidP="0052217A">
      <w:pPr>
        <w:pBdr>
          <w:bottom w:val="single" w:sz="4" w:space="1" w:color="auto"/>
        </w:pBdr>
        <w:jc w:val="center"/>
        <w:rPr>
          <w:rFonts w:ascii="Cambria" w:hAnsi="Cambria"/>
          <w:sz w:val="28"/>
          <w:szCs w:val="32"/>
        </w:rPr>
      </w:pPr>
      <w:r>
        <w:rPr>
          <w:rFonts w:ascii="Cambria" w:hAnsi="Cambria"/>
          <w:sz w:val="28"/>
          <w:szCs w:val="32"/>
        </w:rPr>
        <w:t xml:space="preserve">Final Term Project </w:t>
      </w:r>
      <w:r w:rsidR="002F6FA4">
        <w:rPr>
          <w:rFonts w:ascii="Cambria" w:hAnsi="Cambria"/>
          <w:sz w:val="28"/>
          <w:szCs w:val="32"/>
        </w:rPr>
        <w:t>Evaluation</w:t>
      </w:r>
      <w:r w:rsidR="00946D3E">
        <w:rPr>
          <w:rFonts w:ascii="Cambria" w:hAnsi="Cambria"/>
          <w:sz w:val="28"/>
          <w:szCs w:val="32"/>
        </w:rPr>
        <w:t xml:space="preserve">, </w:t>
      </w:r>
      <w:r w:rsidR="008F026B">
        <w:rPr>
          <w:rFonts w:ascii="Cambria" w:hAnsi="Cambria"/>
          <w:sz w:val="28"/>
          <w:szCs w:val="32"/>
        </w:rPr>
        <w:t>Summer</w:t>
      </w:r>
      <w:r w:rsidR="00236D7F">
        <w:rPr>
          <w:rFonts w:ascii="Cambria" w:hAnsi="Cambria"/>
          <w:sz w:val="28"/>
          <w:szCs w:val="32"/>
        </w:rPr>
        <w:t xml:space="preserve"> 201</w:t>
      </w:r>
      <w:r w:rsidR="00BE4919">
        <w:rPr>
          <w:rFonts w:ascii="Cambria" w:hAnsi="Cambria"/>
          <w:sz w:val="28"/>
          <w:szCs w:val="32"/>
        </w:rPr>
        <w:t>9</w:t>
      </w:r>
      <w:r w:rsidR="00236D7F">
        <w:rPr>
          <w:rFonts w:ascii="Cambria" w:hAnsi="Cambria"/>
          <w:sz w:val="28"/>
          <w:szCs w:val="32"/>
        </w:rPr>
        <w:t>-20</w:t>
      </w:r>
      <w:r w:rsidR="00BE4919">
        <w:rPr>
          <w:rFonts w:ascii="Cambria" w:hAnsi="Cambria"/>
          <w:sz w:val="28"/>
          <w:szCs w:val="32"/>
        </w:rPr>
        <w:t>20</w:t>
      </w:r>
    </w:p>
    <w:p w14:paraId="4BB253DD" w14:textId="77777777" w:rsidR="0052217A" w:rsidRPr="0052217A" w:rsidRDefault="0052217A" w:rsidP="0052217A">
      <w:pPr>
        <w:rPr>
          <w:rFonts w:ascii="Cambria" w:hAnsi="Cambria"/>
          <w:sz w:val="8"/>
          <w:szCs w:val="32"/>
        </w:rPr>
      </w:pPr>
    </w:p>
    <w:tbl>
      <w:tblPr>
        <w:tblStyle w:val="TableGrid"/>
        <w:tblW w:w="5508" w:type="pct"/>
        <w:tblLook w:val="04A0" w:firstRow="1" w:lastRow="0" w:firstColumn="1" w:lastColumn="0" w:noHBand="0" w:noVBand="1"/>
      </w:tblPr>
      <w:tblGrid>
        <w:gridCol w:w="2185"/>
        <w:gridCol w:w="3692"/>
        <w:gridCol w:w="1230"/>
        <w:gridCol w:w="694"/>
        <w:gridCol w:w="1016"/>
        <w:gridCol w:w="1483"/>
      </w:tblGrid>
      <w:tr w:rsidR="00596BBE" w14:paraId="5C4C0603" w14:textId="77777777" w:rsidTr="00BE4919">
        <w:tc>
          <w:tcPr>
            <w:tcW w:w="1060" w:type="pct"/>
            <w:shd w:val="clear" w:color="auto" w:fill="BFBFBF" w:themeFill="background1" w:themeFillShade="BF"/>
          </w:tcPr>
          <w:p w14:paraId="13481922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Course Title</w:t>
            </w:r>
          </w:p>
        </w:tc>
        <w:tc>
          <w:tcPr>
            <w:tcW w:w="1792" w:type="pct"/>
          </w:tcPr>
          <w:p w14:paraId="4FF8EAA4" w14:textId="77777777" w:rsidR="00596BBE" w:rsidRPr="00E221FF" w:rsidRDefault="00596BBE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 w:rsidRPr="00E221FF">
              <w:rPr>
                <w:rFonts w:ascii="Cambria" w:hAnsi="Cambria"/>
                <w:b/>
                <w:bCs/>
                <w:sz w:val="28"/>
              </w:rPr>
              <w:t>WEB TECHNOLOGIES</w:t>
            </w:r>
          </w:p>
        </w:tc>
        <w:tc>
          <w:tcPr>
            <w:tcW w:w="597" w:type="pct"/>
            <w:shd w:val="clear" w:color="auto" w:fill="BFBFBF" w:themeFill="background1" w:themeFillShade="BF"/>
          </w:tcPr>
          <w:p w14:paraId="1B4E85C0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Section</w:t>
            </w:r>
          </w:p>
        </w:tc>
        <w:tc>
          <w:tcPr>
            <w:tcW w:w="337" w:type="pct"/>
            <w:shd w:val="clear" w:color="auto" w:fill="auto"/>
          </w:tcPr>
          <w:p w14:paraId="2E6DC701" w14:textId="04E4F904" w:rsidR="00596BBE" w:rsidRPr="004A431E" w:rsidRDefault="001A7576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>H</w:t>
            </w:r>
          </w:p>
        </w:tc>
        <w:tc>
          <w:tcPr>
            <w:tcW w:w="493" w:type="pct"/>
            <w:shd w:val="clear" w:color="auto" w:fill="BFBFBF" w:themeFill="background1" w:themeFillShade="BF"/>
          </w:tcPr>
          <w:p w14:paraId="44784A4E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Group</w:t>
            </w:r>
          </w:p>
        </w:tc>
        <w:tc>
          <w:tcPr>
            <w:tcW w:w="720" w:type="pct"/>
          </w:tcPr>
          <w:p w14:paraId="55C75D1D" w14:textId="060BA322" w:rsidR="00596BBE" w:rsidRPr="004D0C27" w:rsidRDefault="00173BB8" w:rsidP="002F6FA4">
            <w:pPr>
              <w:spacing w:before="40" w:after="40"/>
              <w:jc w:val="center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C</w:t>
            </w:r>
          </w:p>
        </w:tc>
      </w:tr>
    </w:tbl>
    <w:p w14:paraId="6B8F912E" w14:textId="77777777" w:rsidR="00596BBE" w:rsidRDefault="00596BBE" w:rsidP="00596BBE">
      <w:pPr>
        <w:rPr>
          <w:rFonts w:ascii="Cambria" w:hAnsi="Cambria"/>
          <w:b/>
        </w:rPr>
      </w:pPr>
    </w:p>
    <w:p w14:paraId="7DC187B8" w14:textId="77777777" w:rsidR="00596BBE" w:rsidRDefault="00596BBE" w:rsidP="00596BBE">
      <w:pPr>
        <w:rPr>
          <w:rFonts w:ascii="Cambria" w:hAnsi="Cambria"/>
        </w:rPr>
      </w:pPr>
      <w:r>
        <w:rPr>
          <w:rFonts w:ascii="Cambria" w:hAnsi="Cambria"/>
          <w:b/>
        </w:rPr>
        <w:t>Project Title:</w:t>
      </w:r>
    </w:p>
    <w:tbl>
      <w:tblPr>
        <w:tblStyle w:val="TableGrid"/>
        <w:tblW w:w="10553" w:type="dxa"/>
        <w:tblInd w:w="-5" w:type="dxa"/>
        <w:tblLook w:val="04A0" w:firstRow="1" w:lastRow="0" w:firstColumn="1" w:lastColumn="0" w:noHBand="0" w:noVBand="1"/>
      </w:tblPr>
      <w:tblGrid>
        <w:gridCol w:w="10553"/>
      </w:tblGrid>
      <w:tr w:rsidR="00596BBE" w14:paraId="6E90935A" w14:textId="77777777" w:rsidTr="00F170C3">
        <w:trPr>
          <w:trHeight w:val="638"/>
        </w:trPr>
        <w:tc>
          <w:tcPr>
            <w:tcW w:w="10553" w:type="dxa"/>
          </w:tcPr>
          <w:p w14:paraId="55BA7E6A" w14:textId="2E621C50" w:rsidR="00596BBE" w:rsidRDefault="001A7576" w:rsidP="001A7576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32"/>
              </w:rPr>
              <w:t>Online News Portal</w:t>
            </w:r>
          </w:p>
        </w:tc>
      </w:tr>
    </w:tbl>
    <w:p w14:paraId="5970846A" w14:textId="77777777" w:rsidR="00082627" w:rsidRDefault="00082627" w:rsidP="00AF7E07">
      <w:pPr>
        <w:rPr>
          <w:rFonts w:ascii="Cambria" w:hAnsi="Cambria"/>
          <w:b/>
        </w:rPr>
      </w:pPr>
    </w:p>
    <w:p w14:paraId="1E443909" w14:textId="77777777" w:rsidR="00C17416" w:rsidRDefault="002F6FA4" w:rsidP="00C17416">
      <w:pPr>
        <w:rPr>
          <w:rFonts w:ascii="Cambria" w:hAnsi="Cambria"/>
        </w:rPr>
      </w:pPr>
      <w:r>
        <w:rPr>
          <w:rFonts w:ascii="Cambria" w:hAnsi="Cambria"/>
          <w:b/>
        </w:rPr>
        <w:t>Evaluation</w:t>
      </w:r>
      <w:r w:rsidR="00C17416">
        <w:rPr>
          <w:rFonts w:ascii="Cambria" w:hAnsi="Cambria"/>
          <w:b/>
        </w:rPr>
        <w:t>:</w:t>
      </w:r>
      <w:r w:rsidR="00640DF8">
        <w:rPr>
          <w:rFonts w:ascii="Cambria" w:hAnsi="Cambria"/>
          <w:b/>
        </w:rPr>
        <w:t xml:space="preserve"> [</w:t>
      </w:r>
      <w:r w:rsidR="00420FC5">
        <w:rPr>
          <w:rFonts w:ascii="Cambria" w:hAnsi="Cambria"/>
          <w:b/>
        </w:rPr>
        <w:t>CODING</w:t>
      </w:r>
      <w:r w:rsidR="00640DF8">
        <w:rPr>
          <w:rFonts w:ascii="Cambria" w:hAnsi="Cambria"/>
          <w:b/>
        </w:rPr>
        <w:t>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544"/>
        <w:gridCol w:w="2511"/>
        <w:gridCol w:w="1007"/>
        <w:gridCol w:w="1580"/>
        <w:gridCol w:w="1582"/>
        <w:gridCol w:w="1580"/>
        <w:gridCol w:w="1496"/>
      </w:tblGrid>
      <w:tr w:rsidR="0001475A" w14:paraId="7CE9F2E6" w14:textId="77777777" w:rsidTr="00471FE6">
        <w:trPr>
          <w:trHeight w:val="458"/>
        </w:trPr>
        <w:tc>
          <w:tcPr>
            <w:tcW w:w="264" w:type="pct"/>
            <w:vMerge w:val="restart"/>
            <w:shd w:val="clear" w:color="auto" w:fill="D9D9D9" w:themeFill="background1" w:themeFillShade="D9"/>
            <w:vAlign w:val="center"/>
          </w:tcPr>
          <w:p w14:paraId="3A4CDE85" w14:textId="07C88FD2" w:rsidR="0001475A" w:rsidRPr="00D25AE1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D25AE1">
              <w:rPr>
                <w:rFonts w:ascii="Cambria" w:hAnsi="Cambria"/>
                <w:b/>
                <w:bCs/>
              </w:rPr>
              <w:t>NO</w:t>
            </w:r>
          </w:p>
        </w:tc>
        <w:tc>
          <w:tcPr>
            <w:tcW w:w="1219" w:type="pct"/>
            <w:vMerge w:val="restart"/>
            <w:shd w:val="clear" w:color="auto" w:fill="D9D9D9" w:themeFill="background1" w:themeFillShade="D9"/>
            <w:vAlign w:val="center"/>
          </w:tcPr>
          <w:p w14:paraId="32015C66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489" w:type="pct"/>
            <w:vMerge w:val="restart"/>
            <w:shd w:val="clear" w:color="auto" w:fill="D9D9D9" w:themeFill="background1" w:themeFillShade="D9"/>
            <w:vAlign w:val="center"/>
          </w:tcPr>
          <w:p w14:paraId="794284DA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767" w:type="pct"/>
            <w:shd w:val="clear" w:color="auto" w:fill="D9D9D9" w:themeFill="background1" w:themeFillShade="D9"/>
            <w:vAlign w:val="center"/>
          </w:tcPr>
          <w:p w14:paraId="07EF8A32" w14:textId="1DCA36C8" w:rsidR="0001475A" w:rsidRPr="00640DF8" w:rsidRDefault="0001475A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1</w:t>
            </w:r>
            <w:r w:rsidR="006F33FD"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8" w:type="pct"/>
            <w:shd w:val="clear" w:color="auto" w:fill="D9D9D9" w:themeFill="background1" w:themeFillShade="D9"/>
          </w:tcPr>
          <w:p w14:paraId="7DD5386B" w14:textId="61E8A6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2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7" w:type="pct"/>
            <w:shd w:val="clear" w:color="auto" w:fill="D9D9D9" w:themeFill="background1" w:themeFillShade="D9"/>
          </w:tcPr>
          <w:p w14:paraId="142051BB" w14:textId="044489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3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0B956254" w14:textId="0F1DEBD9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4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</w:tr>
      <w:tr w:rsidR="0001475A" w14:paraId="5E67D815" w14:textId="77777777" w:rsidTr="00471FE6">
        <w:trPr>
          <w:trHeight w:val="247"/>
        </w:trPr>
        <w:tc>
          <w:tcPr>
            <w:tcW w:w="264" w:type="pct"/>
            <w:vMerge/>
            <w:shd w:val="clear" w:color="auto" w:fill="D9D9D9" w:themeFill="background1" w:themeFillShade="D9"/>
            <w:vAlign w:val="center"/>
          </w:tcPr>
          <w:p w14:paraId="1E456B84" w14:textId="77777777" w:rsidR="0001475A" w:rsidRDefault="0001475A" w:rsidP="008155F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vMerge/>
            <w:shd w:val="clear" w:color="auto" w:fill="D9D9D9" w:themeFill="background1" w:themeFillShade="D9"/>
            <w:vAlign w:val="center"/>
          </w:tcPr>
          <w:p w14:paraId="683A60DF" w14:textId="77777777" w:rsidR="0001475A" w:rsidRPr="00640DF8" w:rsidRDefault="0001475A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  <w:tc>
          <w:tcPr>
            <w:tcW w:w="489" w:type="pct"/>
            <w:vMerge/>
            <w:shd w:val="clear" w:color="auto" w:fill="D9D9D9" w:themeFill="background1" w:themeFillShade="D9"/>
            <w:vAlign w:val="center"/>
          </w:tcPr>
          <w:p w14:paraId="22A34256" w14:textId="77777777" w:rsidR="0001475A" w:rsidRPr="00640DF8" w:rsidRDefault="0001475A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767" w:type="pct"/>
            <w:vAlign w:val="center"/>
          </w:tcPr>
          <w:p w14:paraId="6C34AE03" w14:textId="5F31BAA9" w:rsidR="0001475A" w:rsidRPr="00640DF8" w:rsidRDefault="001A7576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150-1</w:t>
            </w:r>
          </w:p>
        </w:tc>
        <w:tc>
          <w:tcPr>
            <w:tcW w:w="768" w:type="pct"/>
          </w:tcPr>
          <w:p w14:paraId="3C04A1F3" w14:textId="11D2C5AE" w:rsidR="0001475A" w:rsidRPr="00640DF8" w:rsidRDefault="001A7576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127-1</w:t>
            </w:r>
          </w:p>
        </w:tc>
        <w:tc>
          <w:tcPr>
            <w:tcW w:w="767" w:type="pct"/>
          </w:tcPr>
          <w:p w14:paraId="18C5C0AB" w14:textId="28907806" w:rsidR="0001475A" w:rsidRPr="00640DF8" w:rsidRDefault="00173BB8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375-1</w:t>
            </w:r>
          </w:p>
        </w:tc>
        <w:tc>
          <w:tcPr>
            <w:tcW w:w="726" w:type="pct"/>
            <w:vAlign w:val="center"/>
          </w:tcPr>
          <w:p w14:paraId="757D2E58" w14:textId="4E5E636F" w:rsidR="0001475A" w:rsidRPr="00640DF8" w:rsidRDefault="004A49B2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462-2</w:t>
            </w:r>
          </w:p>
        </w:tc>
      </w:tr>
      <w:tr w:rsidR="00665EB7" w14:paraId="76A0E227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36185F36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009659E" w14:textId="76520A07" w:rsidR="002E6029" w:rsidRPr="00471FE6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471FE6">
              <w:rPr>
                <w:rFonts w:ascii="Cambria" w:hAnsi="Cambria"/>
              </w:rPr>
              <w:t>Layered Architecture</w:t>
            </w:r>
          </w:p>
        </w:tc>
        <w:tc>
          <w:tcPr>
            <w:tcW w:w="489" w:type="pct"/>
            <w:shd w:val="clear" w:color="auto" w:fill="auto"/>
          </w:tcPr>
          <w:p w14:paraId="638C57C8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A107763" w14:textId="5DF66758" w:rsidR="005A4F34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412BF93D" w14:textId="50E79194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BE68331" w14:textId="1E35115D" w:rsidR="002E6029" w:rsidRPr="00640DF8" w:rsidRDefault="00173BB8" w:rsidP="00173BB8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4C0E1BE" w14:textId="16198B5E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30D0469C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1510F1D9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61AD917" w14:textId="5B94A931" w:rsidR="002E6029" w:rsidRPr="00D002DE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D002DE">
              <w:rPr>
                <w:rFonts w:ascii="Cambria" w:hAnsi="Cambria"/>
                <w:b/>
                <w:bCs/>
              </w:rPr>
              <w:t>Completeness</w:t>
            </w:r>
          </w:p>
        </w:tc>
        <w:tc>
          <w:tcPr>
            <w:tcW w:w="489" w:type="pct"/>
            <w:shd w:val="clear" w:color="auto" w:fill="auto"/>
          </w:tcPr>
          <w:p w14:paraId="0F07173B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E12FE0A" w14:textId="5EC8C935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1DD7A729" w14:textId="57DBEC6A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3F592818" w14:textId="29E87F36" w:rsidR="002E6029" w:rsidRPr="00640DF8" w:rsidRDefault="00173BB8" w:rsidP="00173BB8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9A883AC" w14:textId="6D045A28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13C3FEDD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4131A271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831A5BD" w14:textId="1CB2C22F" w:rsidR="002E6029" w:rsidRDefault="002E6029" w:rsidP="008B12D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489" w:type="pct"/>
            <w:shd w:val="clear" w:color="auto" w:fill="auto"/>
          </w:tcPr>
          <w:p w14:paraId="13B01197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649F7DBC" w14:textId="2B098982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7ABD63E3" w14:textId="27ED0264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47CC9A6A" w14:textId="5765004D" w:rsidR="002E6029" w:rsidRPr="00640DF8" w:rsidRDefault="00173BB8" w:rsidP="00173BB8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5A771C2" w14:textId="2FA0F62C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7F0F34F4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1152087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028DB662" w14:textId="77777777" w:rsidR="002E6029" w:rsidRPr="00356DBF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56DBF">
              <w:rPr>
                <w:rFonts w:ascii="Cambria" w:hAnsi="Cambria"/>
                <w:b/>
                <w:bCs/>
              </w:rPr>
              <w:t>Validation (JS)</w:t>
            </w:r>
          </w:p>
        </w:tc>
        <w:tc>
          <w:tcPr>
            <w:tcW w:w="489" w:type="pct"/>
            <w:shd w:val="clear" w:color="auto" w:fill="auto"/>
          </w:tcPr>
          <w:p w14:paraId="119A9131" w14:textId="2359E457" w:rsidR="002E6029" w:rsidRPr="00640DF8" w:rsidRDefault="00065620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1C0B222" w14:textId="4A8178B7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031E2690" w14:textId="6400DBC5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0D788A9C" w14:textId="3B0EE04D" w:rsidR="002E6029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87EAF14" w14:textId="4D10D5AB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7BCAC3F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56F78A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074EDB2" w14:textId="77777777" w:rsidR="002E6029" w:rsidRPr="008B0519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8B0519">
              <w:rPr>
                <w:rFonts w:ascii="Cambria" w:hAnsi="Cambria"/>
                <w:b/>
                <w:bCs/>
              </w:rPr>
              <w:t>Validation (PHP)</w:t>
            </w:r>
          </w:p>
        </w:tc>
        <w:tc>
          <w:tcPr>
            <w:tcW w:w="489" w:type="pct"/>
            <w:shd w:val="clear" w:color="auto" w:fill="auto"/>
          </w:tcPr>
          <w:p w14:paraId="40CF9AA2" w14:textId="1CD84EF6" w:rsidR="002E6029" w:rsidRPr="00640DF8" w:rsidRDefault="00525D7C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76C11F0" w14:textId="0FFC05DC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1B4A5EEA" w14:textId="527994F9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58F429C1" w14:textId="44BFC10A" w:rsidR="002E6029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7F92345" w14:textId="19E1D93D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40F1928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CCBBF08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1F6C5EAA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Session</w:t>
            </w:r>
          </w:p>
        </w:tc>
        <w:tc>
          <w:tcPr>
            <w:tcW w:w="489" w:type="pct"/>
            <w:shd w:val="clear" w:color="auto" w:fill="auto"/>
          </w:tcPr>
          <w:p w14:paraId="1B78618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442FDC4" w14:textId="2F97A10D" w:rsidR="002E6029" w:rsidRPr="00640DF8" w:rsidRDefault="007D404D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8" w:type="pct"/>
            <w:shd w:val="clear" w:color="auto" w:fill="auto"/>
          </w:tcPr>
          <w:p w14:paraId="0AF95619" w14:textId="60603318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7" w:type="pct"/>
            <w:shd w:val="clear" w:color="auto" w:fill="auto"/>
          </w:tcPr>
          <w:p w14:paraId="5CCBED5D" w14:textId="362563BB" w:rsidR="002E6029" w:rsidRPr="00640DF8" w:rsidRDefault="005A1F1D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26" w:type="pct"/>
            <w:shd w:val="clear" w:color="auto" w:fill="auto"/>
          </w:tcPr>
          <w:p w14:paraId="490E341A" w14:textId="0857C404" w:rsidR="002E6029" w:rsidRPr="00640DF8" w:rsidRDefault="004A49B2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665EB7" w14:paraId="26DC3351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E8E162A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7BF4FEAE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Cookie</w:t>
            </w:r>
          </w:p>
        </w:tc>
        <w:tc>
          <w:tcPr>
            <w:tcW w:w="489" w:type="pct"/>
            <w:shd w:val="clear" w:color="auto" w:fill="auto"/>
          </w:tcPr>
          <w:p w14:paraId="00DB469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73089A3" w14:textId="621987BD" w:rsidR="002E6029" w:rsidRPr="00640DF8" w:rsidRDefault="007D404D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8" w:type="pct"/>
            <w:shd w:val="clear" w:color="auto" w:fill="auto"/>
          </w:tcPr>
          <w:p w14:paraId="4046CD38" w14:textId="2463D901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7" w:type="pct"/>
            <w:shd w:val="clear" w:color="auto" w:fill="auto"/>
          </w:tcPr>
          <w:p w14:paraId="2DB7442C" w14:textId="023C3660" w:rsidR="002E6029" w:rsidRPr="00640DF8" w:rsidRDefault="00936A07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26" w:type="pct"/>
            <w:shd w:val="clear" w:color="auto" w:fill="auto"/>
          </w:tcPr>
          <w:p w14:paraId="1C1D308C" w14:textId="2A07928A" w:rsidR="002E6029" w:rsidRPr="00640DF8" w:rsidRDefault="004A49B2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665EB7" w14:paraId="395809E5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8A976B3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83BADC8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AJAX</w:t>
            </w:r>
          </w:p>
        </w:tc>
        <w:tc>
          <w:tcPr>
            <w:tcW w:w="489" w:type="pct"/>
            <w:shd w:val="clear" w:color="auto" w:fill="auto"/>
          </w:tcPr>
          <w:p w14:paraId="3486BC0E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2FE93C3B" w14:textId="5A0CF354" w:rsidR="002E6029" w:rsidRPr="00640DF8" w:rsidRDefault="00934B00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  <w:tc>
          <w:tcPr>
            <w:tcW w:w="768" w:type="pct"/>
            <w:shd w:val="clear" w:color="auto" w:fill="auto"/>
          </w:tcPr>
          <w:p w14:paraId="4B50BC54" w14:textId="498CFB1C" w:rsidR="002E6029" w:rsidRPr="00640DF8" w:rsidRDefault="00934B00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  <w:tc>
          <w:tcPr>
            <w:tcW w:w="767" w:type="pct"/>
            <w:shd w:val="clear" w:color="auto" w:fill="auto"/>
          </w:tcPr>
          <w:p w14:paraId="42711D72" w14:textId="76F5910C" w:rsidR="002E6029" w:rsidRPr="00640DF8" w:rsidRDefault="005A1F1D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  <w:tc>
          <w:tcPr>
            <w:tcW w:w="726" w:type="pct"/>
            <w:shd w:val="clear" w:color="auto" w:fill="auto"/>
          </w:tcPr>
          <w:p w14:paraId="21B8606D" w14:textId="7F81AADA" w:rsidR="002E6029" w:rsidRPr="00640DF8" w:rsidRDefault="005A1F1D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</w:tr>
      <w:tr w:rsidR="00665EB7" w14:paraId="2261ECE8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18056EF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3393BFE7" w14:textId="20AC4FBA" w:rsidR="002E6029" w:rsidRPr="002A03D2" w:rsidRDefault="002E6029" w:rsidP="002F6FA4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2A03D2">
              <w:rPr>
                <w:rFonts w:ascii="Cambria" w:hAnsi="Cambria"/>
                <w:b/>
                <w:bCs/>
              </w:rPr>
              <w:t>Number of Completed Features</w:t>
            </w:r>
          </w:p>
        </w:tc>
        <w:tc>
          <w:tcPr>
            <w:tcW w:w="489" w:type="pct"/>
            <w:shd w:val="clear" w:color="auto" w:fill="auto"/>
          </w:tcPr>
          <w:p w14:paraId="4635D9C9" w14:textId="1118054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CF5FBE">
              <w:rPr>
                <w:rFonts w:ascii="Cambria" w:hAnsi="Cambria"/>
              </w:rPr>
              <w:t>6</w:t>
            </w:r>
          </w:p>
        </w:tc>
        <w:tc>
          <w:tcPr>
            <w:tcW w:w="767" w:type="pct"/>
            <w:shd w:val="clear" w:color="auto" w:fill="auto"/>
          </w:tcPr>
          <w:p w14:paraId="1AF0C355" w14:textId="4E2182DD" w:rsidR="002E6029" w:rsidRPr="00640DF8" w:rsidRDefault="001A7576" w:rsidP="009702D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9702D7">
              <w:rPr>
                <w:rFonts w:ascii="Cambria" w:hAnsi="Cambria"/>
              </w:rPr>
              <w:t>2</w:t>
            </w:r>
          </w:p>
        </w:tc>
        <w:tc>
          <w:tcPr>
            <w:tcW w:w="768" w:type="pct"/>
            <w:shd w:val="clear" w:color="auto" w:fill="auto"/>
          </w:tcPr>
          <w:p w14:paraId="3C69B23F" w14:textId="0713BFD9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A10CF8">
              <w:rPr>
                <w:rFonts w:ascii="Cambria" w:hAnsi="Cambria"/>
              </w:rPr>
              <w:t>3</w:t>
            </w:r>
          </w:p>
        </w:tc>
        <w:tc>
          <w:tcPr>
            <w:tcW w:w="767" w:type="pct"/>
            <w:shd w:val="clear" w:color="auto" w:fill="auto"/>
          </w:tcPr>
          <w:p w14:paraId="355036CE" w14:textId="7E4FC8F9" w:rsidR="002E6029" w:rsidRPr="00640DF8" w:rsidRDefault="00936A07" w:rsidP="00936A0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B42347">
              <w:rPr>
                <w:rFonts w:ascii="Cambria" w:hAnsi="Cambria"/>
              </w:rPr>
              <w:t>2</w:t>
            </w:r>
          </w:p>
        </w:tc>
        <w:tc>
          <w:tcPr>
            <w:tcW w:w="726" w:type="pct"/>
            <w:shd w:val="clear" w:color="auto" w:fill="auto"/>
          </w:tcPr>
          <w:p w14:paraId="218264CE" w14:textId="559D6052" w:rsidR="002E6029" w:rsidRPr="00640DF8" w:rsidRDefault="00601B35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3835FD">
              <w:rPr>
                <w:rFonts w:ascii="Cambria" w:hAnsi="Cambria"/>
              </w:rPr>
              <w:t>5</w:t>
            </w:r>
          </w:p>
        </w:tc>
      </w:tr>
      <w:tr w:rsidR="009C686E" w14:paraId="493593A6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1CA515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99FD810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XML/JSON</w:t>
            </w:r>
          </w:p>
        </w:tc>
        <w:tc>
          <w:tcPr>
            <w:tcW w:w="489" w:type="pct"/>
            <w:shd w:val="clear" w:color="auto" w:fill="auto"/>
          </w:tcPr>
          <w:p w14:paraId="3430CD02" w14:textId="6D7AFAB4" w:rsidR="002E6029" w:rsidRPr="00640DF8" w:rsidRDefault="00160DB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</w:t>
            </w:r>
            <w:r w:rsidR="00E041C7">
              <w:rPr>
                <w:rFonts w:ascii="Cambria" w:hAnsi="Cambria"/>
              </w:rPr>
              <w:t>B</w:t>
            </w:r>
            <w:r>
              <w:rPr>
                <w:rFonts w:ascii="Cambria" w:hAnsi="Cambria"/>
              </w:rPr>
              <w:t>onus]</w:t>
            </w:r>
          </w:p>
        </w:tc>
        <w:tc>
          <w:tcPr>
            <w:tcW w:w="767" w:type="pct"/>
            <w:shd w:val="clear" w:color="auto" w:fill="auto"/>
          </w:tcPr>
          <w:p w14:paraId="4F358E7B" w14:textId="77777777" w:rsidR="002E6029" w:rsidRPr="00640DF8" w:rsidRDefault="002E6029" w:rsidP="001A7576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066AD7D5" w14:textId="77777777" w:rsidR="002E6029" w:rsidRPr="00640DF8" w:rsidRDefault="002E6029" w:rsidP="001A7576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547EC489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54A7ECD5" w14:textId="6153520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</w:tr>
      <w:tr w:rsidR="009C686E" w14:paraId="5312CCB6" w14:textId="77777777" w:rsidTr="00471FE6">
        <w:trPr>
          <w:trHeight w:val="399"/>
        </w:trPr>
        <w:tc>
          <w:tcPr>
            <w:tcW w:w="264" w:type="pct"/>
          </w:tcPr>
          <w:p w14:paraId="276E3334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</w:tcPr>
          <w:p w14:paraId="49AF1AF2" w14:textId="56646596" w:rsidR="002E6029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I/UX</w:t>
            </w:r>
          </w:p>
        </w:tc>
        <w:tc>
          <w:tcPr>
            <w:tcW w:w="489" w:type="pct"/>
          </w:tcPr>
          <w:p w14:paraId="5DA99393" w14:textId="6E9B7E3F" w:rsidR="002E6029" w:rsidRPr="00640DF8" w:rsidRDefault="00E041C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</w:tcPr>
          <w:p w14:paraId="4D8F4A30" w14:textId="77777777" w:rsidR="002E6029" w:rsidRPr="00640DF8" w:rsidRDefault="002E6029" w:rsidP="001A7576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E3E0F2D" w14:textId="77777777" w:rsidR="002E6029" w:rsidRPr="00640DF8" w:rsidRDefault="002E6029" w:rsidP="001A7576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18A0A869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0D1E00D6" w14:textId="1E46AE7D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</w:tr>
      <w:tr w:rsidR="007E6539" w14:paraId="36832067" w14:textId="77777777" w:rsidTr="00471FE6">
        <w:trPr>
          <w:trHeight w:val="399"/>
        </w:trPr>
        <w:tc>
          <w:tcPr>
            <w:tcW w:w="1483" w:type="pct"/>
            <w:gridSpan w:val="2"/>
          </w:tcPr>
          <w:p w14:paraId="002543DC" w14:textId="77777777" w:rsidR="002E6029" w:rsidRPr="008155FF" w:rsidRDefault="002E6029" w:rsidP="00D075A7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489" w:type="pct"/>
          </w:tcPr>
          <w:p w14:paraId="30A908EB" w14:textId="77777777" w:rsidR="002E6029" w:rsidRPr="00E221FF" w:rsidRDefault="002E6029" w:rsidP="00D075A7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60</w:t>
            </w:r>
          </w:p>
        </w:tc>
        <w:tc>
          <w:tcPr>
            <w:tcW w:w="767" w:type="pct"/>
          </w:tcPr>
          <w:p w14:paraId="5FC7E97A" w14:textId="77777777" w:rsidR="002E6029" w:rsidRPr="00640DF8" w:rsidRDefault="002E6029" w:rsidP="00D075A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D40E325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78FC0AF6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1354C7D6" w14:textId="6669840E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2DEBB164" w14:textId="6300D2CF" w:rsidR="00420FC5" w:rsidRDefault="00420FC5" w:rsidP="00C81527">
      <w:pPr>
        <w:rPr>
          <w:rFonts w:ascii="Cambria" w:hAnsi="Cambria"/>
        </w:rPr>
      </w:pPr>
    </w:p>
    <w:p w14:paraId="31A4492F" w14:textId="06985ED4" w:rsidR="005B47B0" w:rsidRDefault="005B47B0" w:rsidP="00C81527">
      <w:pPr>
        <w:rPr>
          <w:rFonts w:ascii="Cambria" w:hAnsi="Cambria"/>
        </w:rPr>
      </w:pPr>
    </w:p>
    <w:p w14:paraId="620B6662" w14:textId="77777777" w:rsidR="008867BA" w:rsidRDefault="008867BA" w:rsidP="008867BA">
      <w:pPr>
        <w:rPr>
          <w:rFonts w:ascii="Cambria" w:hAnsi="Cambria"/>
        </w:rPr>
      </w:pPr>
      <w:r>
        <w:rPr>
          <w:rFonts w:ascii="Cambria" w:hAnsi="Cambria"/>
          <w:b/>
        </w:rPr>
        <w:t>Evaluation: [VIVA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318"/>
        <w:gridCol w:w="1928"/>
        <w:gridCol w:w="1079"/>
        <w:gridCol w:w="1675"/>
        <w:gridCol w:w="1767"/>
        <w:gridCol w:w="1852"/>
        <w:gridCol w:w="1681"/>
      </w:tblGrid>
      <w:tr w:rsidR="008867BA" w14:paraId="04BE7F1F" w14:textId="77777777" w:rsidTr="00B515A8">
        <w:trPr>
          <w:trHeight w:val="393"/>
        </w:trPr>
        <w:tc>
          <w:tcPr>
            <w:tcW w:w="154" w:type="pct"/>
            <w:vAlign w:val="center"/>
          </w:tcPr>
          <w:p w14:paraId="6A63BACE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vAlign w:val="center"/>
          </w:tcPr>
          <w:p w14:paraId="0F025EA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24" w:type="pct"/>
            <w:vAlign w:val="center"/>
          </w:tcPr>
          <w:p w14:paraId="68F71DFD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3386" w:type="pct"/>
            <w:gridSpan w:val="4"/>
            <w:vAlign w:val="center"/>
          </w:tcPr>
          <w:p w14:paraId="6B465883" w14:textId="7A7C8375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OUP MEMBERS</w:t>
            </w:r>
            <w:r w:rsidR="0006265B">
              <w:rPr>
                <w:rFonts w:ascii="Cambria" w:hAnsi="Cambria"/>
                <w:b/>
                <w:bCs/>
              </w:rPr>
              <w:t xml:space="preserve"> ID</w:t>
            </w:r>
          </w:p>
        </w:tc>
      </w:tr>
      <w:tr w:rsidR="00443505" w14:paraId="496708FD" w14:textId="77777777" w:rsidTr="00B515A8">
        <w:trPr>
          <w:trHeight w:val="393"/>
        </w:trPr>
        <w:tc>
          <w:tcPr>
            <w:tcW w:w="1614" w:type="pct"/>
            <w:gridSpan w:val="3"/>
            <w:vAlign w:val="center"/>
          </w:tcPr>
          <w:p w14:paraId="1B1F8089" w14:textId="50F8ECB3" w:rsidR="00443505" w:rsidRPr="005B1D89" w:rsidRDefault="00443505" w:rsidP="00443505">
            <w:pPr>
              <w:spacing w:before="120" w:after="120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813" w:type="pct"/>
            <w:vAlign w:val="center"/>
          </w:tcPr>
          <w:p w14:paraId="2292CB0F" w14:textId="61CC9E6A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150-1</w:t>
            </w:r>
          </w:p>
        </w:tc>
        <w:tc>
          <w:tcPr>
            <w:tcW w:w="858" w:type="pct"/>
            <w:vAlign w:val="center"/>
          </w:tcPr>
          <w:p w14:paraId="7484B645" w14:textId="01E62CB1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127-1</w:t>
            </w:r>
          </w:p>
        </w:tc>
        <w:tc>
          <w:tcPr>
            <w:tcW w:w="899" w:type="pct"/>
          </w:tcPr>
          <w:p w14:paraId="22515B45" w14:textId="33E418E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375-1</w:t>
            </w:r>
          </w:p>
        </w:tc>
        <w:tc>
          <w:tcPr>
            <w:tcW w:w="816" w:type="pct"/>
          </w:tcPr>
          <w:p w14:paraId="2627369E" w14:textId="721DB20B" w:rsidR="00443505" w:rsidRPr="00640DF8" w:rsidRDefault="004A49B2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462-2</w:t>
            </w:r>
          </w:p>
        </w:tc>
      </w:tr>
      <w:tr w:rsidR="00443505" w14:paraId="13BB3E02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0D0B797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321FE1FD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TML/XML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0C2D815A" w14:textId="77777777" w:rsidR="00443505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48C81663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3F0FB2C0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84940F9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D4E6667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2A23D311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1469C3C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5CE4648A" w14:textId="77777777" w:rsidR="00443505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avaScript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0F1EB8F" w14:textId="12DC4CA2" w:rsidR="00443505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1BE6963B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781E21A2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36FD39A4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2B9910BC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754566E8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3B64F3B1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2AE58FD7" w14:textId="77777777" w:rsidR="00443505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HP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3CBE9F8" w14:textId="5310F702" w:rsidR="00443505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00DBB826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0834303F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52B9B55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4F2E4EF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3A482D3C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0289DA6E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7D8D6315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341F1484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2762EE7C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1963DF6B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277ED394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4787A816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3BA763E8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7DFC1715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4B0E7AFD" w14:textId="22989995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Promptness</w:t>
            </w:r>
          </w:p>
        </w:tc>
        <w:tc>
          <w:tcPr>
            <w:tcW w:w="524" w:type="pct"/>
            <w:shd w:val="clear" w:color="auto" w:fill="auto"/>
          </w:tcPr>
          <w:p w14:paraId="05910738" w14:textId="4CD4BFE6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7CE9183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3AB121D6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386BE104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1DA41ADD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7F13A2FC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195DA2AC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3836674B" w14:textId="353FA2FF" w:rsidR="00443505" w:rsidRDefault="00443505" w:rsidP="00443505">
            <w:pPr>
              <w:spacing w:before="120" w:after="120"/>
              <w:rPr>
                <w:rFonts w:ascii="Cambria" w:hAnsi="Cambria"/>
                <w:b/>
              </w:rPr>
            </w:pPr>
            <w:r w:rsidRPr="00B515A8">
              <w:rPr>
                <w:rFonts w:ascii="Cambria" w:hAnsi="Cambria"/>
                <w:b/>
              </w:rPr>
              <w:t>Concept Understanding</w:t>
            </w:r>
          </w:p>
        </w:tc>
        <w:tc>
          <w:tcPr>
            <w:tcW w:w="524" w:type="pct"/>
            <w:shd w:val="clear" w:color="auto" w:fill="auto"/>
          </w:tcPr>
          <w:p w14:paraId="1A2574AD" w14:textId="18D2C16F" w:rsidR="00443505" w:rsidRPr="002D2F9F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9F9CED1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6F7FE3B7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184FE1BD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B93C5AF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4256B16A" w14:textId="77777777" w:rsidTr="00B515A8">
        <w:trPr>
          <w:trHeight w:val="393"/>
        </w:trPr>
        <w:tc>
          <w:tcPr>
            <w:tcW w:w="1090" w:type="pct"/>
            <w:gridSpan w:val="2"/>
          </w:tcPr>
          <w:p w14:paraId="1FB08A08" w14:textId="77777777" w:rsidR="00443505" w:rsidRPr="008155FF" w:rsidRDefault="00443505" w:rsidP="00443505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24" w:type="pct"/>
          </w:tcPr>
          <w:p w14:paraId="52AC2B13" w14:textId="15388F49" w:rsidR="00443505" w:rsidRPr="00E221FF" w:rsidRDefault="00443505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0</w:t>
            </w:r>
          </w:p>
        </w:tc>
        <w:tc>
          <w:tcPr>
            <w:tcW w:w="813" w:type="pct"/>
          </w:tcPr>
          <w:p w14:paraId="31FD4D66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</w:tcPr>
          <w:p w14:paraId="5D8EFF32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51E10365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04C188D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12E10155" w14:textId="77777777" w:rsidR="008867BA" w:rsidRDefault="008867BA" w:rsidP="008867BA">
      <w:pPr>
        <w:rPr>
          <w:rFonts w:ascii="Cambria" w:hAnsi="Cambria"/>
          <w:b/>
          <w:bCs/>
        </w:rPr>
      </w:pPr>
    </w:p>
    <w:p w14:paraId="1E7A9AD2" w14:textId="77777777" w:rsidR="005B47B0" w:rsidRDefault="005B47B0" w:rsidP="00C81527">
      <w:pPr>
        <w:rPr>
          <w:rFonts w:ascii="Cambria" w:hAnsi="Cambria"/>
        </w:rPr>
      </w:pPr>
    </w:p>
    <w:p w14:paraId="46011BF9" w14:textId="0F508F4D" w:rsidR="0025669D" w:rsidRDefault="0025669D" w:rsidP="00C81527">
      <w:pPr>
        <w:rPr>
          <w:rFonts w:ascii="Cambria" w:hAnsi="Cambria"/>
        </w:rPr>
      </w:pPr>
    </w:p>
    <w:p w14:paraId="209648C4" w14:textId="4072437C" w:rsidR="00A22ECC" w:rsidRDefault="00A22ECC" w:rsidP="00C81527">
      <w:pPr>
        <w:rPr>
          <w:rFonts w:ascii="Cambria" w:hAnsi="Cambria"/>
        </w:rPr>
      </w:pPr>
    </w:p>
    <w:p w14:paraId="7A93B7AF" w14:textId="77777777" w:rsidR="00A22ECC" w:rsidRDefault="00A22ECC" w:rsidP="00C81527">
      <w:pPr>
        <w:rPr>
          <w:rFonts w:ascii="Cambria" w:hAnsi="Cambria"/>
        </w:rPr>
      </w:pPr>
    </w:p>
    <w:tbl>
      <w:tblPr>
        <w:tblStyle w:val="TableGrid"/>
        <w:tblW w:w="95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1440"/>
        <w:gridCol w:w="3813"/>
      </w:tblGrid>
      <w:tr w:rsidR="0025669D" w14:paraId="42F78E61" w14:textId="77777777" w:rsidTr="00C85D99">
        <w:trPr>
          <w:trHeight w:val="281"/>
        </w:trPr>
        <w:tc>
          <w:tcPr>
            <w:tcW w:w="4320" w:type="dxa"/>
            <w:tcBorders>
              <w:top w:val="single" w:sz="4" w:space="0" w:color="auto"/>
            </w:tcBorders>
          </w:tcPr>
          <w:p w14:paraId="339B06B6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Course Teacher)</w:t>
            </w:r>
          </w:p>
        </w:tc>
        <w:tc>
          <w:tcPr>
            <w:tcW w:w="1440" w:type="dxa"/>
          </w:tcPr>
          <w:p w14:paraId="5D5D3321" w14:textId="77777777" w:rsidR="0025669D" w:rsidRPr="0025669D" w:rsidRDefault="0025669D" w:rsidP="0025669D">
            <w:pPr>
              <w:rPr>
                <w:rFonts w:ascii="Cambria" w:hAnsi="Cambria"/>
              </w:rPr>
            </w:pPr>
          </w:p>
        </w:tc>
        <w:tc>
          <w:tcPr>
            <w:tcW w:w="3813" w:type="dxa"/>
            <w:tcBorders>
              <w:top w:val="single" w:sz="4" w:space="0" w:color="auto"/>
            </w:tcBorders>
          </w:tcPr>
          <w:p w14:paraId="5B7F6FF9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External)</w:t>
            </w:r>
          </w:p>
        </w:tc>
      </w:tr>
    </w:tbl>
    <w:p w14:paraId="2E1E00CC" w14:textId="51C7A4D9" w:rsidR="001C5CD6" w:rsidRDefault="001C5CD6" w:rsidP="00420FC5">
      <w:pPr>
        <w:rPr>
          <w:rFonts w:ascii="Cambria" w:hAnsi="Cambria"/>
        </w:rPr>
      </w:pPr>
    </w:p>
    <w:p w14:paraId="730C04E0" w14:textId="2F2402BB" w:rsidR="00471FE6" w:rsidRDefault="00471FE6" w:rsidP="00420FC5">
      <w:pPr>
        <w:rPr>
          <w:rFonts w:ascii="Cambria" w:hAnsi="Cambria"/>
        </w:rPr>
      </w:pPr>
    </w:p>
    <w:p w14:paraId="1389956E" w14:textId="20365A1B" w:rsidR="00471FE6" w:rsidRDefault="00471FE6" w:rsidP="00420FC5">
      <w:pPr>
        <w:rPr>
          <w:rFonts w:ascii="Cambria" w:hAnsi="Cambria"/>
        </w:rPr>
      </w:pPr>
    </w:p>
    <w:p w14:paraId="602B79AD" w14:textId="7EE7C0B4" w:rsidR="00471FE6" w:rsidRDefault="00471FE6" w:rsidP="00420FC5">
      <w:pPr>
        <w:rPr>
          <w:rFonts w:ascii="Cambria" w:hAnsi="Cambria"/>
        </w:rPr>
      </w:pPr>
    </w:p>
    <w:p w14:paraId="1BD8B7F2" w14:textId="641590CF" w:rsidR="00471FE6" w:rsidRDefault="00471FE6" w:rsidP="00420FC5">
      <w:pPr>
        <w:rPr>
          <w:rFonts w:ascii="Cambria" w:hAnsi="Cambria"/>
        </w:rPr>
      </w:pPr>
    </w:p>
    <w:p w14:paraId="2A61437F" w14:textId="706720FF" w:rsidR="00471FE6" w:rsidRDefault="00471FE6" w:rsidP="00420FC5">
      <w:pPr>
        <w:rPr>
          <w:rFonts w:ascii="Cambria" w:hAnsi="Cambria"/>
        </w:rPr>
      </w:pPr>
    </w:p>
    <w:p w14:paraId="3F69C9E0" w14:textId="58727E4D" w:rsidR="00471FE6" w:rsidRDefault="00471FE6" w:rsidP="00420FC5">
      <w:pPr>
        <w:rPr>
          <w:rFonts w:ascii="Cambria" w:hAnsi="Cambria"/>
        </w:rPr>
      </w:pPr>
    </w:p>
    <w:p w14:paraId="3B642757" w14:textId="0C460681" w:rsidR="00471FE6" w:rsidRDefault="00471FE6" w:rsidP="00420FC5">
      <w:pPr>
        <w:rPr>
          <w:rFonts w:ascii="Cambria" w:hAnsi="Cambria"/>
        </w:rPr>
      </w:pPr>
    </w:p>
    <w:p w14:paraId="75744ACB" w14:textId="096635FA" w:rsidR="00471FE6" w:rsidRDefault="00471FE6" w:rsidP="00420FC5">
      <w:pPr>
        <w:rPr>
          <w:rFonts w:ascii="Cambria" w:hAnsi="Cambria"/>
        </w:rPr>
      </w:pPr>
    </w:p>
    <w:p w14:paraId="31315E69" w14:textId="4DFFAA86" w:rsidR="00471FE6" w:rsidRDefault="00471FE6" w:rsidP="00420FC5">
      <w:pPr>
        <w:rPr>
          <w:rFonts w:ascii="Cambria" w:hAnsi="Cambria"/>
        </w:rPr>
      </w:pPr>
    </w:p>
    <w:p w14:paraId="643DC25A" w14:textId="3055D136" w:rsidR="00471FE6" w:rsidRDefault="00471FE6" w:rsidP="00420FC5">
      <w:pPr>
        <w:rPr>
          <w:rFonts w:ascii="Cambria" w:hAnsi="Cambria"/>
        </w:rPr>
      </w:pPr>
    </w:p>
    <w:p w14:paraId="6747C846" w14:textId="47DB2675" w:rsidR="00471FE6" w:rsidRDefault="00471FE6" w:rsidP="00420FC5">
      <w:pPr>
        <w:rPr>
          <w:rFonts w:ascii="Cambria" w:hAnsi="Cambria"/>
        </w:rPr>
      </w:pPr>
    </w:p>
    <w:p w14:paraId="764D3027" w14:textId="77777777" w:rsidR="001A7576" w:rsidRDefault="001A7576" w:rsidP="00420FC5">
      <w:pPr>
        <w:rPr>
          <w:rFonts w:ascii="Cambria" w:hAnsi="Cambria"/>
          <w:b/>
          <w:bCs/>
        </w:rPr>
      </w:pPr>
    </w:p>
    <w:p w14:paraId="3D5F281A" w14:textId="480429ED"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lastRenderedPageBreak/>
        <w:t>TEAM MEMBER 1</w:t>
      </w:r>
      <w:r>
        <w:rPr>
          <w:rFonts w:ascii="Cambria" w:hAnsi="Cambria"/>
          <w:b/>
          <w:bCs/>
        </w:rPr>
        <w:t xml:space="preserve"> LIST OF FEATURES</w:t>
      </w:r>
    </w:p>
    <w:p w14:paraId="58A9C739" w14:textId="51BE38DE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Login For Admin</w:t>
      </w:r>
    </w:p>
    <w:p w14:paraId="153BC6BB" w14:textId="5EF6E9A2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Email Address Field with hover design</w:t>
      </w:r>
    </w:p>
    <w:p w14:paraId="43BA8523" w14:textId="3DE900CA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Password Field with hover design</w:t>
      </w:r>
    </w:p>
    <w:p w14:paraId="2ED01209" w14:textId="7C263C19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Validation of input if the password or email is wrong</w:t>
      </w:r>
    </w:p>
    <w:p w14:paraId="61DC8A29" w14:textId="637297FD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Dashboard Design</w:t>
      </w:r>
    </w:p>
    <w:p w14:paraId="439FC5C3" w14:textId="0383B431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Sign out</w:t>
      </w:r>
    </w:p>
    <w:p w14:paraId="5F97FF8C" w14:textId="6B97605C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Admin Profile</w:t>
      </w:r>
    </w:p>
    <w:p w14:paraId="54235C43" w14:textId="08F0297C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Admin Password Change with Hover Design</w:t>
      </w:r>
    </w:p>
    <w:p w14:paraId="7ABCFB5F" w14:textId="77777777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News Publish page with publish and delete with Hover Design</w:t>
      </w:r>
    </w:p>
    <w:p w14:paraId="4E2B607E" w14:textId="0DC2B3D4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 xml:space="preserve">Published News with Delete button </w:t>
      </w:r>
      <w:r w:rsidR="00EF45CF" w:rsidRPr="003716B9">
        <w:rPr>
          <w:rFonts w:ascii="Cambria" w:hAnsi="Cambria"/>
          <w:b/>
          <w:bCs/>
        </w:rPr>
        <w:t>with</w:t>
      </w:r>
      <w:r w:rsidRPr="003716B9">
        <w:rPr>
          <w:rFonts w:ascii="Cambria" w:hAnsi="Cambria"/>
          <w:b/>
          <w:bCs/>
        </w:rPr>
        <w:t xml:space="preserve"> Hover Design</w:t>
      </w:r>
    </w:p>
    <w:p w14:paraId="007427FB" w14:textId="2F8C9A62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 xml:space="preserve">Category Edit and Delete </w:t>
      </w:r>
      <w:r w:rsidR="00EF45CF" w:rsidRPr="003716B9">
        <w:rPr>
          <w:rFonts w:ascii="Cambria" w:hAnsi="Cambria"/>
          <w:b/>
          <w:bCs/>
        </w:rPr>
        <w:t>with Hover Design</w:t>
      </w:r>
    </w:p>
    <w:p w14:paraId="35359A32" w14:textId="0701F8A6" w:rsidR="003E6871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 xml:space="preserve">Add Category </w:t>
      </w:r>
      <w:r w:rsidR="00EF45CF" w:rsidRPr="003716B9">
        <w:rPr>
          <w:rFonts w:ascii="Cambria" w:hAnsi="Cambria"/>
          <w:b/>
          <w:bCs/>
        </w:rPr>
        <w:t>with Hover Design</w:t>
      </w:r>
    </w:p>
    <w:p w14:paraId="08FB8A8C" w14:textId="61E47D7F" w:rsidR="00672D5D" w:rsidRPr="00310E19" w:rsidRDefault="00672D5D" w:rsidP="00443505">
      <w:pPr>
        <w:pStyle w:val="ListParagraph"/>
        <w:rPr>
          <w:rFonts w:ascii="Cambria" w:hAnsi="Cambria"/>
          <w:b/>
          <w:bCs/>
        </w:rPr>
      </w:pPr>
    </w:p>
    <w:p w14:paraId="393C3EEB" w14:textId="26A61302" w:rsidR="00FB73D9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2 LIST OF FEATURES</w:t>
      </w:r>
    </w:p>
    <w:p w14:paraId="75EB5C31" w14:textId="155DD633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Page and Delete Reporter</w:t>
      </w:r>
    </w:p>
    <w:p w14:paraId="3444A9FC" w14:textId="4BEF321A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Delete Reporter With Hover Design</w:t>
      </w:r>
    </w:p>
    <w:p w14:paraId="17DA7EF1" w14:textId="3A87D3E1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dd Reporter Page</w:t>
      </w:r>
    </w:p>
    <w:p w14:paraId="183BACCF" w14:textId="3F13FD03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dd Reporter</w:t>
      </w:r>
      <w:r w:rsidR="00C46900">
        <w:rPr>
          <w:rFonts w:ascii="Cambria" w:hAnsi="Cambria"/>
          <w:b/>
          <w:bCs/>
        </w:rPr>
        <w:t xml:space="preserve"> Name, Email, Category, Password, Confirm Password</w:t>
      </w:r>
      <w:r>
        <w:rPr>
          <w:rFonts w:ascii="Cambria" w:hAnsi="Cambria"/>
          <w:b/>
          <w:bCs/>
        </w:rPr>
        <w:t xml:space="preserve"> </w:t>
      </w:r>
    </w:p>
    <w:p w14:paraId="7CDE437D" w14:textId="4302D44A" w:rsidR="008108C3" w:rsidRDefault="008108C3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dd Reporter Name, Email, Category, Password, Confirm Password With Hover Design</w:t>
      </w:r>
    </w:p>
    <w:p w14:paraId="5DE864FC" w14:textId="780C4EF2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Delete the Admin page</w:t>
      </w:r>
    </w:p>
    <w:p w14:paraId="1EA5EDA9" w14:textId="1DE512BB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Delete Admin Button with Hover Design </w:t>
      </w:r>
    </w:p>
    <w:p w14:paraId="57F3E9C9" w14:textId="04B636CF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Hi Message on the Top with Name of the Admin</w:t>
      </w:r>
    </w:p>
    <w:p w14:paraId="7B804E6B" w14:textId="77777777" w:rsidR="003835FD" w:rsidRDefault="003835FD" w:rsidP="003835FD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Index/Home Page user register</w:t>
      </w:r>
    </w:p>
    <w:p w14:paraId="044D69CB" w14:textId="77777777" w:rsidR="003835FD" w:rsidRDefault="003835FD" w:rsidP="003835FD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Floating register windows</w:t>
      </w:r>
    </w:p>
    <w:p w14:paraId="28E03B3B" w14:textId="77777777" w:rsidR="003835FD" w:rsidRPr="00443505" w:rsidRDefault="003835FD" w:rsidP="003835FD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ross windows button with hover design</w:t>
      </w:r>
    </w:p>
    <w:p w14:paraId="3D4D1FE6" w14:textId="77777777" w:rsidR="003835FD" w:rsidRDefault="003835FD" w:rsidP="003835FD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gister with User name, email</w:t>
      </w:r>
    </w:p>
    <w:p w14:paraId="52CD8FBF" w14:textId="77777777" w:rsidR="003835FD" w:rsidRDefault="003835FD" w:rsidP="003835FD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 w:rsidRPr="00443505">
        <w:rPr>
          <w:rFonts w:ascii="Cambria" w:hAnsi="Cambria"/>
          <w:b/>
          <w:bCs/>
        </w:rPr>
        <w:t>Submit Button With Hover Design</w:t>
      </w:r>
    </w:p>
    <w:p w14:paraId="5D615ED7" w14:textId="77777777" w:rsidR="003835FD" w:rsidRDefault="003835FD" w:rsidP="003835FD">
      <w:pPr>
        <w:pStyle w:val="ListParagraph"/>
        <w:rPr>
          <w:rFonts w:ascii="Cambria" w:hAnsi="Cambria"/>
          <w:b/>
          <w:bCs/>
        </w:rPr>
      </w:pPr>
    </w:p>
    <w:p w14:paraId="0F0BD3ED" w14:textId="77777777" w:rsidR="009E3128" w:rsidRDefault="009E3128" w:rsidP="009E3128">
      <w:pPr>
        <w:pStyle w:val="ListParagraph"/>
        <w:rPr>
          <w:rFonts w:ascii="Cambria" w:hAnsi="Cambria"/>
          <w:b/>
          <w:bCs/>
        </w:rPr>
      </w:pPr>
    </w:p>
    <w:p w14:paraId="6146C167" w14:textId="5D56E867" w:rsidR="00173BB8" w:rsidRPr="00173BB8" w:rsidRDefault="00173BB8" w:rsidP="00173BB8">
      <w:pPr>
        <w:rPr>
          <w:rFonts w:ascii="Cambria" w:hAnsi="Cambria"/>
          <w:b/>
          <w:bCs/>
        </w:rPr>
      </w:pPr>
      <w:r w:rsidRPr="00173BB8">
        <w:rPr>
          <w:rFonts w:ascii="Cambria" w:hAnsi="Cambria"/>
          <w:b/>
          <w:bCs/>
        </w:rPr>
        <w:t xml:space="preserve">TEAM MEMBER </w:t>
      </w:r>
      <w:r>
        <w:rPr>
          <w:rFonts w:ascii="Cambria" w:hAnsi="Cambria"/>
          <w:b/>
          <w:bCs/>
        </w:rPr>
        <w:t xml:space="preserve"> 3 </w:t>
      </w:r>
      <w:r w:rsidRPr="00173BB8">
        <w:rPr>
          <w:rFonts w:ascii="Cambria" w:hAnsi="Cambria"/>
          <w:b/>
          <w:bCs/>
        </w:rPr>
        <w:t>LIST OF FEATURES</w:t>
      </w:r>
    </w:p>
    <w:p w14:paraId="705EEB54" w14:textId="162FD09D" w:rsidR="00995A2D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Mouse hover design for categories </w:t>
      </w:r>
    </w:p>
    <w:p w14:paraId="4362DEE4" w14:textId="2FC417A0" w:rsidR="00995A2D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Google translate</w:t>
      </w:r>
      <w:r w:rsidR="00BA09CC">
        <w:rPr>
          <w:rFonts w:ascii="Cambria" w:hAnsi="Cambria"/>
          <w:b/>
          <w:bCs/>
        </w:rPr>
        <w:t xml:space="preserve"> option</w:t>
      </w:r>
      <w:r>
        <w:rPr>
          <w:rFonts w:ascii="Cambria" w:hAnsi="Cambria"/>
          <w:b/>
          <w:bCs/>
        </w:rPr>
        <w:t xml:space="preserve"> (optional)</w:t>
      </w:r>
    </w:p>
    <w:p w14:paraId="7D114A63" w14:textId="25966BCA" w:rsidR="00372C2B" w:rsidRDefault="00372C2B" w:rsidP="00372C2B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User List</w:t>
      </w:r>
    </w:p>
    <w:p w14:paraId="16B1FBE7" w14:textId="1E409228" w:rsidR="006160DF" w:rsidRDefault="006160DF" w:rsidP="00372C2B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User delete</w:t>
      </w:r>
    </w:p>
    <w:p w14:paraId="2E33D688" w14:textId="48965B1B" w:rsidR="003835FD" w:rsidRDefault="003835FD" w:rsidP="00372C2B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Category </w:t>
      </w:r>
    </w:p>
    <w:p w14:paraId="1B5FAF2E" w14:textId="7B8DB51F" w:rsidR="00372C2B" w:rsidRDefault="00372C2B" w:rsidP="00372C2B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Comment Approve </w:t>
      </w:r>
    </w:p>
    <w:p w14:paraId="40D02AE3" w14:textId="066A6C63" w:rsidR="00372C2B" w:rsidRDefault="00372C2B" w:rsidP="00372C2B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Comment Delete </w:t>
      </w:r>
    </w:p>
    <w:p w14:paraId="7D3533CD" w14:textId="5B7E8BF5" w:rsidR="00372C2B" w:rsidRPr="00372C2B" w:rsidRDefault="00AD271E" w:rsidP="00372C2B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Delete </w:t>
      </w:r>
      <w:r w:rsidR="00372C2B">
        <w:rPr>
          <w:rFonts w:ascii="Cambria" w:hAnsi="Cambria"/>
          <w:b/>
          <w:bCs/>
        </w:rPr>
        <w:t xml:space="preserve">Approval Comment </w:t>
      </w:r>
    </w:p>
    <w:p w14:paraId="7060C7A5" w14:textId="01203A24" w:rsidR="00936A07" w:rsidRDefault="00936A07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Link to facebook, twitter </w:t>
      </w:r>
    </w:p>
    <w:p w14:paraId="4C632E73" w14:textId="1648BCA6" w:rsidR="00AD271E" w:rsidRDefault="00AD271E" w:rsidP="00AD271E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Back to top page button</w:t>
      </w:r>
    </w:p>
    <w:p w14:paraId="233903CC" w14:textId="77777777" w:rsidR="003835FD" w:rsidRPr="003835FD" w:rsidRDefault="003835FD" w:rsidP="003835FD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 w:rsidRPr="003835FD">
        <w:rPr>
          <w:rFonts w:ascii="Cambria" w:hAnsi="Cambria"/>
          <w:b/>
          <w:bCs/>
        </w:rPr>
        <w:t>User list</w:t>
      </w:r>
    </w:p>
    <w:p w14:paraId="7F79DB48" w14:textId="081236A6" w:rsidR="003835FD" w:rsidRPr="003835FD" w:rsidRDefault="003835FD" w:rsidP="003835FD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 w:rsidRPr="003835FD">
        <w:rPr>
          <w:rFonts w:ascii="Cambria" w:hAnsi="Cambria"/>
          <w:b/>
          <w:bCs/>
        </w:rPr>
        <w:lastRenderedPageBreak/>
        <w:t>Delete user</w:t>
      </w:r>
    </w:p>
    <w:p w14:paraId="2EA7A554" w14:textId="5905F35F" w:rsidR="004A49B2" w:rsidRDefault="004A49B2" w:rsidP="004A49B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TEAM MEMBER  4 LIST OF FEATURES</w:t>
      </w:r>
    </w:p>
    <w:p w14:paraId="444EF24D" w14:textId="1B8BDF1E" w:rsidR="00936A07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 w:rsidRPr="004A49B2">
        <w:rPr>
          <w:rFonts w:ascii="Cambria" w:hAnsi="Cambria"/>
          <w:b/>
          <w:bCs/>
        </w:rPr>
        <w:t>login for reporter</w:t>
      </w:r>
    </w:p>
    <w:p w14:paraId="5909927D" w14:textId="7BB85A2A" w:rsidR="004A49B2" w:rsidRPr="003716B9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Email</w:t>
      </w:r>
      <w:r>
        <w:rPr>
          <w:rFonts w:ascii="Cambria" w:hAnsi="Cambria"/>
          <w:b/>
          <w:bCs/>
        </w:rPr>
        <w:t xml:space="preserve"> Address Field for reporter</w:t>
      </w:r>
    </w:p>
    <w:p w14:paraId="2F479ECE" w14:textId="29A933ED" w:rsidR="004A49B2" w:rsidRPr="003716B9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Password Field for reporter</w:t>
      </w:r>
    </w:p>
    <w:p w14:paraId="6448D468" w14:textId="5B39CCE2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profile</w:t>
      </w:r>
    </w:p>
    <w:p w14:paraId="5375E65F" w14:textId="18FE2219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category Field</w:t>
      </w:r>
    </w:p>
    <w:p w14:paraId="686EDBFE" w14:textId="1C9844FF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password change</w:t>
      </w:r>
    </w:p>
    <w:p w14:paraId="24F3B15F" w14:textId="77777777" w:rsidR="004A49B2" w:rsidRPr="003716B9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Dashboard Design</w:t>
      </w:r>
    </w:p>
    <w:p w14:paraId="649754AC" w14:textId="74F62857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current  password field</w:t>
      </w:r>
    </w:p>
    <w:p w14:paraId="33E861A1" w14:textId="36A847B2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new password field</w:t>
      </w:r>
    </w:p>
    <w:p w14:paraId="22767D0E" w14:textId="10865395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nfirm password field</w:t>
      </w:r>
    </w:p>
    <w:p w14:paraId="296B32BD" w14:textId="0C412338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update password</w:t>
      </w:r>
    </w:p>
    <w:p w14:paraId="39F0D5A3" w14:textId="422C807C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sign</w:t>
      </w:r>
      <w:r w:rsidR="00601B35">
        <w:rPr>
          <w:rFonts w:ascii="Cambria" w:hAnsi="Cambria"/>
          <w:b/>
          <w:bCs/>
        </w:rPr>
        <w:t xml:space="preserve"> </w:t>
      </w:r>
      <w:r>
        <w:rPr>
          <w:rFonts w:ascii="Cambria" w:hAnsi="Cambria"/>
          <w:b/>
          <w:bCs/>
        </w:rPr>
        <w:t>out</w:t>
      </w:r>
    </w:p>
    <w:p w14:paraId="256A5ADA" w14:textId="77777777" w:rsidR="00372C2B" w:rsidRDefault="00372C2B" w:rsidP="00372C2B">
      <w:pPr>
        <w:pStyle w:val="ListParagraph"/>
        <w:numPr>
          <w:ilvl w:val="0"/>
          <w:numId w:val="9"/>
        </w:numPr>
        <w:spacing w:line="256" w:lineRule="auto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dd news</w:t>
      </w:r>
    </w:p>
    <w:p w14:paraId="7C2C14CA" w14:textId="77777777" w:rsidR="00372C2B" w:rsidRDefault="00372C2B" w:rsidP="00372C2B">
      <w:pPr>
        <w:pStyle w:val="ListParagraph"/>
        <w:numPr>
          <w:ilvl w:val="0"/>
          <w:numId w:val="9"/>
        </w:numPr>
        <w:spacing w:line="256" w:lineRule="auto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edit news</w:t>
      </w:r>
    </w:p>
    <w:p w14:paraId="4049E12D" w14:textId="3A8EC2DE" w:rsidR="00372C2B" w:rsidRPr="003835FD" w:rsidRDefault="00372C2B" w:rsidP="003835FD">
      <w:pPr>
        <w:pStyle w:val="ListParagraph"/>
        <w:numPr>
          <w:ilvl w:val="0"/>
          <w:numId w:val="9"/>
        </w:numPr>
        <w:spacing w:line="256" w:lineRule="auto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update new</w:t>
      </w:r>
      <w:r w:rsidR="003835FD">
        <w:rPr>
          <w:rFonts w:ascii="Cambria" w:hAnsi="Cambria"/>
          <w:b/>
          <w:bCs/>
        </w:rPr>
        <w:t>s</w:t>
      </w:r>
    </w:p>
    <w:sectPr w:rsidR="00372C2B" w:rsidRPr="003835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89F486" w14:textId="77777777" w:rsidR="006D10E2" w:rsidRDefault="006D10E2" w:rsidP="00E92083">
      <w:pPr>
        <w:spacing w:after="0" w:line="240" w:lineRule="auto"/>
      </w:pPr>
      <w:r>
        <w:separator/>
      </w:r>
    </w:p>
  </w:endnote>
  <w:endnote w:type="continuationSeparator" w:id="0">
    <w:p w14:paraId="460938BF" w14:textId="77777777" w:rsidR="006D10E2" w:rsidRDefault="006D10E2" w:rsidP="00E92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827F61" w14:textId="77777777" w:rsidR="006D10E2" w:rsidRDefault="006D10E2" w:rsidP="00E92083">
      <w:pPr>
        <w:spacing w:after="0" w:line="240" w:lineRule="auto"/>
      </w:pPr>
      <w:r>
        <w:separator/>
      </w:r>
    </w:p>
  </w:footnote>
  <w:footnote w:type="continuationSeparator" w:id="0">
    <w:p w14:paraId="774643E8" w14:textId="77777777" w:rsidR="006D10E2" w:rsidRDefault="006D10E2" w:rsidP="00E920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A6BD9"/>
    <w:multiLevelType w:val="hybridMultilevel"/>
    <w:tmpl w:val="9BF455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C0D64"/>
    <w:multiLevelType w:val="hybridMultilevel"/>
    <w:tmpl w:val="CF16251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D840BC"/>
    <w:multiLevelType w:val="hybridMultilevel"/>
    <w:tmpl w:val="45C8673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4265FC"/>
    <w:multiLevelType w:val="hybridMultilevel"/>
    <w:tmpl w:val="7BA277F2"/>
    <w:lvl w:ilvl="0" w:tplc="D958946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5927BB6"/>
    <w:multiLevelType w:val="hybridMultilevel"/>
    <w:tmpl w:val="6EDA125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B10DF0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FFA4665"/>
    <w:multiLevelType w:val="hybridMultilevel"/>
    <w:tmpl w:val="ECE6FC8E"/>
    <w:lvl w:ilvl="0" w:tplc="70223808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7" w15:restartNumberingAfterBreak="0">
    <w:nsid w:val="6A5C170D"/>
    <w:multiLevelType w:val="hybridMultilevel"/>
    <w:tmpl w:val="CF16251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0A34C1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8"/>
  </w:num>
  <w:num w:numId="3">
    <w:abstractNumId w:val="3"/>
  </w:num>
  <w:num w:numId="4">
    <w:abstractNumId w:val="4"/>
  </w:num>
  <w:num w:numId="5">
    <w:abstractNumId w:val="1"/>
  </w:num>
  <w:num w:numId="6">
    <w:abstractNumId w:val="2"/>
  </w:num>
  <w:num w:numId="7">
    <w:abstractNumId w:val="0"/>
  </w:num>
  <w:num w:numId="8">
    <w:abstractNumId w:val="7"/>
  </w:num>
  <w:num w:numId="9">
    <w:abstractNumId w:val="6"/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3NTC3MDQ3Mzc3MDFQ0lEKTi0uzszPAykwrAUACxn8oywAAAA="/>
  </w:docVars>
  <w:rsids>
    <w:rsidRoot w:val="0052217A"/>
    <w:rsid w:val="00004754"/>
    <w:rsid w:val="0001475A"/>
    <w:rsid w:val="0002533E"/>
    <w:rsid w:val="000375F9"/>
    <w:rsid w:val="00053E44"/>
    <w:rsid w:val="0006265B"/>
    <w:rsid w:val="00062AC1"/>
    <w:rsid w:val="00063927"/>
    <w:rsid w:val="00065620"/>
    <w:rsid w:val="0007183D"/>
    <w:rsid w:val="00072A5E"/>
    <w:rsid w:val="00082627"/>
    <w:rsid w:val="000934A9"/>
    <w:rsid w:val="000B668E"/>
    <w:rsid w:val="000D2182"/>
    <w:rsid w:val="000E1B23"/>
    <w:rsid w:val="000F40AE"/>
    <w:rsid w:val="001114EF"/>
    <w:rsid w:val="00150425"/>
    <w:rsid w:val="00151F61"/>
    <w:rsid w:val="0015704F"/>
    <w:rsid w:val="00160DB7"/>
    <w:rsid w:val="00162135"/>
    <w:rsid w:val="00162E94"/>
    <w:rsid w:val="00173BB8"/>
    <w:rsid w:val="0018101E"/>
    <w:rsid w:val="001A7576"/>
    <w:rsid w:val="001C5CD6"/>
    <w:rsid w:val="001E6B2B"/>
    <w:rsid w:val="001F2B78"/>
    <w:rsid w:val="00236D7F"/>
    <w:rsid w:val="0025669D"/>
    <w:rsid w:val="00274BCD"/>
    <w:rsid w:val="002A03D2"/>
    <w:rsid w:val="002A438A"/>
    <w:rsid w:val="002B4973"/>
    <w:rsid w:val="002B64BA"/>
    <w:rsid w:val="002D2F9F"/>
    <w:rsid w:val="002E6029"/>
    <w:rsid w:val="002F6FA4"/>
    <w:rsid w:val="00310E19"/>
    <w:rsid w:val="00346844"/>
    <w:rsid w:val="00350FCE"/>
    <w:rsid w:val="00356DBF"/>
    <w:rsid w:val="003716B9"/>
    <w:rsid w:val="00372C2B"/>
    <w:rsid w:val="003835FD"/>
    <w:rsid w:val="00384C7B"/>
    <w:rsid w:val="003965A5"/>
    <w:rsid w:val="003A7AC4"/>
    <w:rsid w:val="003D3225"/>
    <w:rsid w:val="003D5532"/>
    <w:rsid w:val="003E6871"/>
    <w:rsid w:val="00413320"/>
    <w:rsid w:val="00420FC5"/>
    <w:rsid w:val="00441E29"/>
    <w:rsid w:val="00443505"/>
    <w:rsid w:val="00471FE6"/>
    <w:rsid w:val="0049173E"/>
    <w:rsid w:val="00495403"/>
    <w:rsid w:val="004A431E"/>
    <w:rsid w:val="004A49B2"/>
    <w:rsid w:val="004B1F9C"/>
    <w:rsid w:val="004D0C27"/>
    <w:rsid w:val="004D1643"/>
    <w:rsid w:val="00507BC6"/>
    <w:rsid w:val="0052217A"/>
    <w:rsid w:val="00525D7C"/>
    <w:rsid w:val="00531DBF"/>
    <w:rsid w:val="00573463"/>
    <w:rsid w:val="00596BBE"/>
    <w:rsid w:val="00597FB1"/>
    <w:rsid w:val="005A1A4A"/>
    <w:rsid w:val="005A1F1D"/>
    <w:rsid w:val="005A4F34"/>
    <w:rsid w:val="005B1D89"/>
    <w:rsid w:val="005B352A"/>
    <w:rsid w:val="005B47B0"/>
    <w:rsid w:val="005C078C"/>
    <w:rsid w:val="005C3463"/>
    <w:rsid w:val="005E201C"/>
    <w:rsid w:val="00601B35"/>
    <w:rsid w:val="006160DF"/>
    <w:rsid w:val="00620E9A"/>
    <w:rsid w:val="00622CBB"/>
    <w:rsid w:val="00640DF8"/>
    <w:rsid w:val="00645468"/>
    <w:rsid w:val="00653130"/>
    <w:rsid w:val="00665EB7"/>
    <w:rsid w:val="00672D5D"/>
    <w:rsid w:val="00673AD1"/>
    <w:rsid w:val="006819F6"/>
    <w:rsid w:val="006D10E2"/>
    <w:rsid w:val="006F33FD"/>
    <w:rsid w:val="0070516F"/>
    <w:rsid w:val="007117ED"/>
    <w:rsid w:val="007209B4"/>
    <w:rsid w:val="00720DC6"/>
    <w:rsid w:val="007450BE"/>
    <w:rsid w:val="00747098"/>
    <w:rsid w:val="00750FBD"/>
    <w:rsid w:val="00751EAE"/>
    <w:rsid w:val="00762516"/>
    <w:rsid w:val="007914E8"/>
    <w:rsid w:val="007A30E3"/>
    <w:rsid w:val="007D404D"/>
    <w:rsid w:val="007E6539"/>
    <w:rsid w:val="008010DF"/>
    <w:rsid w:val="008108C3"/>
    <w:rsid w:val="008155FF"/>
    <w:rsid w:val="00821981"/>
    <w:rsid w:val="008333F2"/>
    <w:rsid w:val="00880074"/>
    <w:rsid w:val="008867BA"/>
    <w:rsid w:val="008B0519"/>
    <w:rsid w:val="008B12DA"/>
    <w:rsid w:val="008B1815"/>
    <w:rsid w:val="008F026B"/>
    <w:rsid w:val="008F49B6"/>
    <w:rsid w:val="009167B4"/>
    <w:rsid w:val="00934B00"/>
    <w:rsid w:val="00936A07"/>
    <w:rsid w:val="00943E3C"/>
    <w:rsid w:val="00946D3E"/>
    <w:rsid w:val="009666BB"/>
    <w:rsid w:val="00966B7F"/>
    <w:rsid w:val="009702D7"/>
    <w:rsid w:val="0098586C"/>
    <w:rsid w:val="00991A0E"/>
    <w:rsid w:val="00995A2D"/>
    <w:rsid w:val="009C686E"/>
    <w:rsid w:val="009D7D71"/>
    <w:rsid w:val="009E3128"/>
    <w:rsid w:val="00A10CF8"/>
    <w:rsid w:val="00A22ECC"/>
    <w:rsid w:val="00A25C88"/>
    <w:rsid w:val="00A3111D"/>
    <w:rsid w:val="00A37E43"/>
    <w:rsid w:val="00A43D71"/>
    <w:rsid w:val="00A52620"/>
    <w:rsid w:val="00A6110B"/>
    <w:rsid w:val="00A64171"/>
    <w:rsid w:val="00A83B87"/>
    <w:rsid w:val="00AA0DB0"/>
    <w:rsid w:val="00AA5E02"/>
    <w:rsid w:val="00AC038B"/>
    <w:rsid w:val="00AC5650"/>
    <w:rsid w:val="00AD271E"/>
    <w:rsid w:val="00AE45B0"/>
    <w:rsid w:val="00AF75B2"/>
    <w:rsid w:val="00AF7E07"/>
    <w:rsid w:val="00B018FF"/>
    <w:rsid w:val="00B27832"/>
    <w:rsid w:val="00B338B1"/>
    <w:rsid w:val="00B42347"/>
    <w:rsid w:val="00B515A8"/>
    <w:rsid w:val="00B6168A"/>
    <w:rsid w:val="00B754C7"/>
    <w:rsid w:val="00B93F60"/>
    <w:rsid w:val="00B960F4"/>
    <w:rsid w:val="00BA09CC"/>
    <w:rsid w:val="00BA72DF"/>
    <w:rsid w:val="00BB3D93"/>
    <w:rsid w:val="00BE34AE"/>
    <w:rsid w:val="00BE45DF"/>
    <w:rsid w:val="00BE4919"/>
    <w:rsid w:val="00C141E2"/>
    <w:rsid w:val="00C17416"/>
    <w:rsid w:val="00C46900"/>
    <w:rsid w:val="00C553C9"/>
    <w:rsid w:val="00C60230"/>
    <w:rsid w:val="00C62EF6"/>
    <w:rsid w:val="00C76AF1"/>
    <w:rsid w:val="00C81527"/>
    <w:rsid w:val="00C83C6A"/>
    <w:rsid w:val="00C85D99"/>
    <w:rsid w:val="00C969FB"/>
    <w:rsid w:val="00CB735D"/>
    <w:rsid w:val="00CD49C6"/>
    <w:rsid w:val="00CD59E8"/>
    <w:rsid w:val="00CF5FBE"/>
    <w:rsid w:val="00D002DE"/>
    <w:rsid w:val="00D075A7"/>
    <w:rsid w:val="00D1728A"/>
    <w:rsid w:val="00D173E3"/>
    <w:rsid w:val="00D25AE1"/>
    <w:rsid w:val="00D71C30"/>
    <w:rsid w:val="00DD3F1B"/>
    <w:rsid w:val="00DD7A59"/>
    <w:rsid w:val="00DE622B"/>
    <w:rsid w:val="00DF333F"/>
    <w:rsid w:val="00E041C7"/>
    <w:rsid w:val="00E11D29"/>
    <w:rsid w:val="00E1280B"/>
    <w:rsid w:val="00E221FF"/>
    <w:rsid w:val="00E27323"/>
    <w:rsid w:val="00E45736"/>
    <w:rsid w:val="00E60F8B"/>
    <w:rsid w:val="00E62D42"/>
    <w:rsid w:val="00E6554F"/>
    <w:rsid w:val="00E67531"/>
    <w:rsid w:val="00E819FA"/>
    <w:rsid w:val="00E84975"/>
    <w:rsid w:val="00E92083"/>
    <w:rsid w:val="00E95133"/>
    <w:rsid w:val="00EB2C73"/>
    <w:rsid w:val="00EC039D"/>
    <w:rsid w:val="00EC1ED2"/>
    <w:rsid w:val="00EC43DE"/>
    <w:rsid w:val="00EC70F9"/>
    <w:rsid w:val="00ED4B67"/>
    <w:rsid w:val="00EF45CF"/>
    <w:rsid w:val="00F00511"/>
    <w:rsid w:val="00F0248B"/>
    <w:rsid w:val="00F170C3"/>
    <w:rsid w:val="00F343D4"/>
    <w:rsid w:val="00F42436"/>
    <w:rsid w:val="00F82CB6"/>
    <w:rsid w:val="00F87710"/>
    <w:rsid w:val="00FA3799"/>
    <w:rsid w:val="00FB0DA3"/>
    <w:rsid w:val="00FB18A1"/>
    <w:rsid w:val="00FB438D"/>
    <w:rsid w:val="00FB73D9"/>
    <w:rsid w:val="00FC0117"/>
    <w:rsid w:val="00FC1A8D"/>
    <w:rsid w:val="00FC36F3"/>
    <w:rsid w:val="00FF1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886EC"/>
  <w15:docId w15:val="{92FF3204-6726-4EE8-AAE6-586F6FDD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72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083"/>
  </w:style>
  <w:style w:type="paragraph" w:styleId="Footer">
    <w:name w:val="footer"/>
    <w:basedOn w:val="Normal"/>
    <w:link w:val="Foot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083"/>
  </w:style>
  <w:style w:type="paragraph" w:styleId="BalloonText">
    <w:name w:val="Balloon Text"/>
    <w:basedOn w:val="Normal"/>
    <w:link w:val="BalloonTextChar"/>
    <w:uiPriority w:val="99"/>
    <w:semiHidden/>
    <w:unhideWhenUsed/>
    <w:rsid w:val="00C17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6F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8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9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</TotalTime>
  <Pages>4</Pages>
  <Words>367</Words>
  <Characters>209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</dc:creator>
  <cp:keywords/>
  <dc:description/>
  <cp:lastModifiedBy>sm saiyeed</cp:lastModifiedBy>
  <cp:revision>6</cp:revision>
  <cp:lastPrinted>2017-05-02T04:19:00Z</cp:lastPrinted>
  <dcterms:created xsi:type="dcterms:W3CDTF">2020-09-24T16:45:00Z</dcterms:created>
  <dcterms:modified xsi:type="dcterms:W3CDTF">2020-09-26T02:24:00Z</dcterms:modified>
</cp:coreProperties>
</file>